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4F3A" w:rsidRPr="00497E52" w:rsidRDefault="00134F3A" w:rsidP="00497E52">
      <w:pPr>
        <w:widowControl w:val="0"/>
        <w:spacing w:after="0" w:line="360" w:lineRule="auto"/>
        <w:jc w:val="center"/>
        <w:rPr>
          <w:rFonts w:ascii="Times New Roman" w:hAnsi="Times New Roman" w:cs="Times New Roman"/>
          <w:b/>
          <w:sz w:val="28"/>
          <w:szCs w:val="28"/>
        </w:rPr>
      </w:pPr>
      <w:r w:rsidRPr="00497E52">
        <w:rPr>
          <w:rFonts w:ascii="Times New Roman" w:hAnsi="Times New Roman" w:cs="Times New Roman"/>
          <w:b/>
          <w:sz w:val="28"/>
          <w:szCs w:val="28"/>
          <w:lang w:val="uk-UA"/>
        </w:rPr>
        <w:t>Лекція</w:t>
      </w:r>
      <w:r w:rsidRPr="00497E52">
        <w:rPr>
          <w:rFonts w:ascii="Times New Roman" w:hAnsi="Times New Roman" w:cs="Times New Roman"/>
          <w:b/>
          <w:sz w:val="28"/>
          <w:szCs w:val="28"/>
        </w:rPr>
        <w:t xml:space="preserve"> 1</w:t>
      </w:r>
    </w:p>
    <w:p w:rsidR="00143E76" w:rsidRPr="00497E52" w:rsidRDefault="00134F3A" w:rsidP="00497E52">
      <w:pPr>
        <w:widowControl w:val="0"/>
        <w:spacing w:after="0" w:line="360" w:lineRule="auto"/>
        <w:jc w:val="center"/>
        <w:rPr>
          <w:rFonts w:ascii="Times New Roman" w:hAnsi="Times New Roman" w:cs="Times New Roman"/>
          <w:b/>
          <w:sz w:val="28"/>
          <w:szCs w:val="28"/>
        </w:rPr>
      </w:pPr>
      <w:r w:rsidRPr="00497E52">
        <w:rPr>
          <w:rFonts w:ascii="Times New Roman" w:hAnsi="Times New Roman" w:cs="Times New Roman"/>
          <w:b/>
          <w:sz w:val="28"/>
          <w:szCs w:val="28"/>
        </w:rPr>
        <w:t>Вступ до психології дитячої творчості</w:t>
      </w:r>
    </w:p>
    <w:p w:rsidR="00574F47" w:rsidRPr="00497E52" w:rsidRDefault="00574F47" w:rsidP="00497E52">
      <w:pPr>
        <w:widowControl w:val="0"/>
        <w:spacing w:after="0" w:line="360" w:lineRule="auto"/>
        <w:jc w:val="center"/>
        <w:rPr>
          <w:rFonts w:ascii="Times New Roman" w:hAnsi="Times New Roman" w:cs="Times New Roman"/>
          <w:b/>
          <w:sz w:val="28"/>
          <w:szCs w:val="28"/>
          <w:lang w:val="uk-UA"/>
        </w:rPr>
      </w:pPr>
    </w:p>
    <w:p w:rsidR="00134F3A" w:rsidRPr="00497E52" w:rsidRDefault="00134F3A" w:rsidP="00497E52">
      <w:pPr>
        <w:widowControl w:val="0"/>
        <w:spacing w:after="0" w:line="360" w:lineRule="auto"/>
        <w:jc w:val="center"/>
        <w:rPr>
          <w:rFonts w:ascii="Times New Roman" w:hAnsi="Times New Roman" w:cs="Times New Roman"/>
          <w:b/>
          <w:sz w:val="28"/>
          <w:szCs w:val="28"/>
          <w:lang w:val="uk-UA"/>
        </w:rPr>
      </w:pPr>
      <w:r w:rsidRPr="00497E52">
        <w:rPr>
          <w:rFonts w:ascii="Times New Roman" w:hAnsi="Times New Roman" w:cs="Times New Roman"/>
          <w:b/>
          <w:sz w:val="28"/>
          <w:szCs w:val="28"/>
          <w:lang w:val="uk-UA"/>
        </w:rPr>
        <w:t>План</w:t>
      </w:r>
    </w:p>
    <w:p w:rsidR="00F57DB5" w:rsidRPr="00497E52" w:rsidRDefault="00134F3A" w:rsidP="00497E52">
      <w:pPr>
        <w:widowControl w:val="0"/>
        <w:spacing w:after="0" w:line="360" w:lineRule="auto"/>
        <w:rPr>
          <w:rFonts w:ascii="Times New Roman" w:hAnsi="Times New Roman" w:cs="Times New Roman"/>
          <w:sz w:val="28"/>
          <w:szCs w:val="28"/>
          <w:lang w:val="uk-UA"/>
        </w:rPr>
      </w:pPr>
      <w:r w:rsidRPr="00497E52">
        <w:rPr>
          <w:rFonts w:ascii="Times New Roman" w:hAnsi="Times New Roman" w:cs="Times New Roman"/>
          <w:sz w:val="28"/>
          <w:szCs w:val="28"/>
        </w:rPr>
        <w:t xml:space="preserve">1. </w:t>
      </w:r>
      <w:r w:rsidR="00F57DB5" w:rsidRPr="00497E52">
        <w:rPr>
          <w:rFonts w:ascii="Times New Roman" w:hAnsi="Times New Roman" w:cs="Times New Roman"/>
          <w:sz w:val="28"/>
          <w:szCs w:val="28"/>
          <w:lang w:val="uk-UA"/>
        </w:rPr>
        <w:t>Вступ.</w:t>
      </w:r>
    </w:p>
    <w:p w:rsidR="00134F3A" w:rsidRPr="00497E52" w:rsidRDefault="00F57DB5" w:rsidP="00497E52">
      <w:pPr>
        <w:widowControl w:val="0"/>
        <w:spacing w:after="0" w:line="360" w:lineRule="auto"/>
        <w:rPr>
          <w:rFonts w:ascii="Times New Roman" w:hAnsi="Times New Roman" w:cs="Times New Roman"/>
          <w:sz w:val="28"/>
          <w:szCs w:val="28"/>
        </w:rPr>
      </w:pPr>
      <w:r w:rsidRPr="00497E52">
        <w:rPr>
          <w:rFonts w:ascii="Times New Roman" w:hAnsi="Times New Roman" w:cs="Times New Roman"/>
          <w:sz w:val="28"/>
          <w:szCs w:val="28"/>
          <w:lang w:val="uk-UA"/>
        </w:rPr>
        <w:t xml:space="preserve">2. </w:t>
      </w:r>
      <w:r w:rsidR="00134F3A" w:rsidRPr="00497E52">
        <w:rPr>
          <w:rFonts w:ascii="Times New Roman" w:hAnsi="Times New Roman" w:cs="Times New Roman"/>
          <w:sz w:val="28"/>
          <w:szCs w:val="28"/>
        </w:rPr>
        <w:t>Понятійно-категоріальний апарат психології дитячої</w:t>
      </w:r>
      <w:r w:rsidR="00134F3A" w:rsidRPr="00497E52">
        <w:rPr>
          <w:rFonts w:ascii="Times New Roman" w:hAnsi="Times New Roman" w:cs="Times New Roman"/>
          <w:sz w:val="28"/>
          <w:szCs w:val="28"/>
          <w:lang w:val="uk-UA"/>
        </w:rPr>
        <w:t xml:space="preserve"> </w:t>
      </w:r>
      <w:r w:rsidR="00134F3A" w:rsidRPr="00497E52">
        <w:rPr>
          <w:rFonts w:ascii="Times New Roman" w:hAnsi="Times New Roman" w:cs="Times New Roman"/>
          <w:sz w:val="28"/>
          <w:szCs w:val="28"/>
        </w:rPr>
        <w:t>творчості.</w:t>
      </w:r>
    </w:p>
    <w:p w:rsidR="00134F3A" w:rsidRPr="00497E52" w:rsidRDefault="00F57DB5" w:rsidP="00497E52">
      <w:pPr>
        <w:widowControl w:val="0"/>
        <w:spacing w:after="0" w:line="360" w:lineRule="auto"/>
        <w:rPr>
          <w:rFonts w:ascii="Times New Roman" w:hAnsi="Times New Roman" w:cs="Times New Roman"/>
          <w:sz w:val="28"/>
          <w:szCs w:val="28"/>
        </w:rPr>
      </w:pPr>
      <w:r w:rsidRPr="00497E52">
        <w:rPr>
          <w:rFonts w:ascii="Times New Roman" w:hAnsi="Times New Roman" w:cs="Times New Roman"/>
          <w:sz w:val="28"/>
          <w:szCs w:val="28"/>
          <w:lang w:val="uk-UA"/>
        </w:rPr>
        <w:t>3</w:t>
      </w:r>
      <w:r w:rsidR="00134F3A" w:rsidRPr="00497E52">
        <w:rPr>
          <w:rFonts w:ascii="Times New Roman" w:hAnsi="Times New Roman" w:cs="Times New Roman"/>
          <w:sz w:val="28"/>
          <w:szCs w:val="28"/>
        </w:rPr>
        <w:t>. Психологічна характеристика творчого процесу.</w:t>
      </w:r>
    </w:p>
    <w:p w:rsidR="00134F3A" w:rsidRPr="00497E52" w:rsidRDefault="00F57DB5" w:rsidP="00497E52">
      <w:pPr>
        <w:widowControl w:val="0"/>
        <w:spacing w:after="0" w:line="360" w:lineRule="auto"/>
        <w:rPr>
          <w:rFonts w:ascii="Times New Roman" w:hAnsi="Times New Roman" w:cs="Times New Roman"/>
          <w:sz w:val="28"/>
          <w:szCs w:val="28"/>
        </w:rPr>
      </w:pPr>
      <w:r w:rsidRPr="00497E52">
        <w:rPr>
          <w:rFonts w:ascii="Times New Roman" w:hAnsi="Times New Roman" w:cs="Times New Roman"/>
          <w:sz w:val="28"/>
          <w:szCs w:val="28"/>
          <w:lang w:val="uk-UA"/>
        </w:rPr>
        <w:t>4</w:t>
      </w:r>
      <w:r w:rsidR="00134F3A" w:rsidRPr="00497E52">
        <w:rPr>
          <w:rFonts w:ascii="Times New Roman" w:hAnsi="Times New Roman" w:cs="Times New Roman"/>
          <w:sz w:val="28"/>
          <w:szCs w:val="28"/>
        </w:rPr>
        <w:t>. Психологія творчої особистості.</w:t>
      </w:r>
    </w:p>
    <w:p w:rsidR="00134F3A" w:rsidRPr="00497E52" w:rsidRDefault="00134F3A" w:rsidP="00497E52">
      <w:pPr>
        <w:widowControl w:val="0"/>
        <w:spacing w:after="0" w:line="360" w:lineRule="auto"/>
        <w:rPr>
          <w:rFonts w:ascii="Times New Roman" w:hAnsi="Times New Roman" w:cs="Times New Roman"/>
          <w:sz w:val="28"/>
          <w:szCs w:val="28"/>
        </w:rPr>
      </w:pPr>
    </w:p>
    <w:p w:rsidR="00F57DB5" w:rsidRPr="00497E52" w:rsidRDefault="00134F3A" w:rsidP="00497E52">
      <w:pPr>
        <w:widowControl w:val="0"/>
        <w:spacing w:after="0" w:line="360" w:lineRule="auto"/>
        <w:ind w:firstLine="709"/>
        <w:jc w:val="both"/>
        <w:rPr>
          <w:rFonts w:ascii="Times New Roman" w:hAnsi="Times New Roman" w:cs="Times New Roman"/>
          <w:b/>
          <w:bCs/>
          <w:sz w:val="28"/>
          <w:szCs w:val="28"/>
        </w:rPr>
      </w:pPr>
      <w:r w:rsidRPr="00497E52">
        <w:rPr>
          <w:rFonts w:ascii="Times New Roman" w:hAnsi="Times New Roman" w:cs="Times New Roman"/>
          <w:b/>
          <w:bCs/>
          <w:sz w:val="28"/>
          <w:szCs w:val="28"/>
        </w:rPr>
        <w:t xml:space="preserve">1. </w:t>
      </w:r>
      <w:r w:rsidR="00F57DB5" w:rsidRPr="00497E52">
        <w:rPr>
          <w:rFonts w:ascii="Times New Roman" w:hAnsi="Times New Roman" w:cs="Times New Roman"/>
          <w:b/>
          <w:bCs/>
          <w:sz w:val="28"/>
          <w:szCs w:val="28"/>
        </w:rPr>
        <w:t>Вступ.</w:t>
      </w:r>
    </w:p>
    <w:p w:rsidR="00F37B6A" w:rsidRPr="00497E52" w:rsidRDefault="00F57DB5"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Творчість супроводжує нас усе життя: спрямовує та підносить, надихає та окрилює. Стимулювання становлення творчих процесів нині стало не тільки приорітетною направленістю саморозвитку кожного, але й істинним напрямком прогресу суспільства загалом. </w:t>
      </w:r>
    </w:p>
    <w:p w:rsidR="00F37B6A" w:rsidRPr="00497E52" w:rsidRDefault="00F57DB5"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Формування власної творчості, творчого потенціалу починається з раннього дитинства. Поінформованість у проблемах творчого розвитку дозволяє пришвидшити успіх зростання, формування творчої особистості. </w:t>
      </w:r>
    </w:p>
    <w:p w:rsidR="00F37B6A" w:rsidRPr="00497E52" w:rsidRDefault="00F57DB5"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Головною тезою системи освіти сьогодні є положення, за яким педагогічний процес ґрунтується на психології розвитку дитини, а точкою відліку в оновленні змісту, форм і методів навчання та виховання є ідея цінності її як творця. </w:t>
      </w:r>
    </w:p>
    <w:p w:rsidR="00F37B6A" w:rsidRPr="00497E52" w:rsidRDefault="00F57DB5"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Вирішального значення набуває проблема виявлення та забезпечення сприятливих умов для особистісного становлення, творчої самореалізації дитини, формування у неї активно-пізнавального, творчого ставлення до реального світу, уміння успішно орієнтуватися в усьому розмаїтті предметів та явищ, озброєння способами діяльності, стратегіями мислення. </w:t>
      </w:r>
    </w:p>
    <w:p w:rsidR="00F37B6A" w:rsidRPr="00497E52" w:rsidRDefault="00F57DB5"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На практиці, на жаль, освіта залишається ареною змагання двох протилежних моделей: особистісно-орієнтованої та навчально-дисциплінарної. Остання є зручнішою для організації та контролю за педагогічним процесом, його результатом. При цьому існуючі форми </w:t>
      </w:r>
      <w:r w:rsidRPr="00497E52">
        <w:rPr>
          <w:rFonts w:ascii="Times New Roman" w:hAnsi="Times New Roman" w:cs="Times New Roman"/>
          <w:sz w:val="28"/>
          <w:szCs w:val="28"/>
        </w:rPr>
        <w:lastRenderedPageBreak/>
        <w:t xml:space="preserve">організації творчої діяльності (за зразком, за умовами) не сприяють формуванню творчих можливостей дитини, пригнічують творче начало дитини, нівелюють бажання дитини творити. </w:t>
      </w:r>
    </w:p>
    <w:p w:rsidR="00F37B6A" w:rsidRPr="00497E52" w:rsidRDefault="00F57DB5"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Важливо повернутися обличчям до природної здібності дитини творити, підтримати її творчі починання, її самобутність, реалізацію нею своєї творчої ініціативи, стимулювати прагнення робити по-своєму, виявляти своє «Я», заохочувати її саморозвиток як творчої особистості. Тобто, виховуючи сучасну дитину, в наш час масового винахідництва надзвичайно важливо активно формувати її творчий потенціал, розвивати здібність до творчої діяльності. </w:t>
      </w:r>
    </w:p>
    <w:p w:rsidR="00F57DB5" w:rsidRPr="00497E52" w:rsidRDefault="00F57DB5"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Для розв’язання проблеми на рівні практики, потрібний детальний розгляд ряду окремих проблем: по-перше – що таке творчість, зокрема, дитяча творчість; по-друге – які основні характеристики критеріїв її розвитку; по-третє – як проявляються та формуються творчі дій на етапі дитинства. При цьому необхідно з’ясувати методи виявлення дитячої творчості, а також ефективні засоби стимулювання творчих проявів у дітей.</w:t>
      </w:r>
    </w:p>
    <w:p w:rsidR="00F57DB5" w:rsidRPr="00497E52" w:rsidRDefault="00F57DB5" w:rsidP="00497E52">
      <w:pPr>
        <w:widowControl w:val="0"/>
        <w:spacing w:after="0" w:line="360" w:lineRule="auto"/>
        <w:ind w:firstLine="709"/>
        <w:jc w:val="both"/>
        <w:rPr>
          <w:rFonts w:ascii="Times New Roman" w:hAnsi="Times New Roman" w:cs="Times New Roman"/>
          <w:sz w:val="28"/>
          <w:szCs w:val="28"/>
        </w:rPr>
      </w:pPr>
    </w:p>
    <w:p w:rsidR="00134F3A" w:rsidRPr="00497E52" w:rsidRDefault="00F57DB5"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b/>
          <w:bCs/>
          <w:sz w:val="28"/>
          <w:szCs w:val="28"/>
          <w:lang w:val="uk-UA"/>
        </w:rPr>
        <w:t xml:space="preserve">2. </w:t>
      </w:r>
      <w:r w:rsidR="00134F3A" w:rsidRPr="00497E52">
        <w:rPr>
          <w:rFonts w:ascii="Times New Roman" w:hAnsi="Times New Roman" w:cs="Times New Roman"/>
          <w:b/>
          <w:bCs/>
          <w:sz w:val="28"/>
          <w:szCs w:val="28"/>
        </w:rPr>
        <w:t>Понятійно-категоріальний апарат психології дитячої творчості.</w:t>
      </w:r>
    </w:p>
    <w:p w:rsidR="00134F3A" w:rsidRPr="00497E52" w:rsidRDefault="00134F3A"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Основні поняття психології творчості: творчість, креативність, креатив, евристика, творче мислення, креативна грамотність, творча особистість, творча мотивація, моральна творчість, життєтворчість, креатологія. </w:t>
      </w:r>
    </w:p>
    <w:p w:rsidR="00134F3A" w:rsidRPr="00497E52" w:rsidRDefault="00134F3A"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Основні поняття психології дитячої творчості: феномен «дитячої творчості», реалістична уява (О. Д</w:t>
      </w:r>
      <w:r w:rsidR="007C3BAF" w:rsidRPr="00497E52">
        <w:rPr>
          <w:rFonts w:ascii="Times New Roman" w:hAnsi="Times New Roman" w:cs="Times New Roman"/>
          <w:sz w:val="28"/>
          <w:szCs w:val="28"/>
        </w:rPr>
        <w:t>ьяченко), творча дитина (М. Под</w:t>
      </w:r>
      <w:r w:rsidRPr="00497E52">
        <w:rPr>
          <w:rFonts w:ascii="Times New Roman" w:hAnsi="Times New Roman" w:cs="Times New Roman"/>
          <w:sz w:val="28"/>
          <w:szCs w:val="28"/>
        </w:rPr>
        <w:t xml:space="preserve">дьяков), сенсорний досвід (О. Біла), дитяче експериментування (М. Поддьяков), комбінаторне експериментування дитини (М. Поддьяков). </w:t>
      </w:r>
    </w:p>
    <w:p w:rsidR="00134F3A" w:rsidRPr="00497E52" w:rsidRDefault="00134F3A"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Основні характеристики дитячої творчості (за Дж. Гілфордом, Е. Торренсом): оригінальність, семантична гнучкість, образна адаптивна гнучкість, стихійна гнучкість. </w:t>
      </w:r>
    </w:p>
    <w:p w:rsidR="00134F3A" w:rsidRPr="00497E52" w:rsidRDefault="00134F3A"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Основні аспекти вивчення творчості (за А. Іванченко): 1) уява, символізація та метафоризація (Ф. Баррон, Р. Стернберг); 2) отримані </w:t>
      </w:r>
      <w:r w:rsidRPr="00497E52">
        <w:rPr>
          <w:rFonts w:ascii="Times New Roman" w:hAnsi="Times New Roman" w:cs="Times New Roman"/>
          <w:sz w:val="28"/>
          <w:szCs w:val="28"/>
        </w:rPr>
        <w:lastRenderedPageBreak/>
        <w:t xml:space="preserve">людиною знання і її емоційний стан (Дж. Гілфорд); 3) здатність до рефлексії та цілеспрямованість дій (Е. Торранс); 4) компонент несвідомого в акті інсайту (П. Ленглі); 5) чотири етапи творчого процесу – підготовка, інкубація, осяяння (інсайт), розробка (Е. Де Боно, А. Осборн); 6) спроможність до нестереотипізованих асоціацій (С. Мідник); 7) зовнішні стимули й навколишнє середовище (Т. Любарт, Р. Стернберг); 8) чотири аспекти для аналізу: творча особистість, процес творчості, кінцевий продукт, творче середовище (М. Родес); 9) спосіб/шлях саморозвитку на когнітивному, вольовому, моральному і поведінковому рівні (А. Адлер, П. Вайнцвайг, А. Маслоу, Р. Мей, К. Негус, Г. Оллпорт, М. Пікерінг, К. Роджерс); 10) внутрішня сила, духовно-моральна енергія, акт творення самого себе як особистості, «колективне несвідоме» (З. Фрейд, К. Юнг); 11) як обдарованість (в IQ), як пізнавально-інтелектуальна діяльність (швидкість, гнучкість, оригінальність, розробленість проблеми) (Ф. Гальтон, Л. Терстоун); 12) як здібність інтелекту (Д. Богоявлен-ська, В. Дружинін, М. Каган, Н. Лейтес, Е. Тунік); 13) як потреба перетворення, інтегральна властивість і потреба особистості (В. Клименко, О. Матюшкін, Я. Пономарьов, В. Рибалка, Н. Хазратова, О. Яковлєва); 14) як творчо-перетворювальні функції свідомості і генетико-соціальний потенціал саморозвитку (Л. Анциферова, В. Моляко). </w:t>
      </w:r>
    </w:p>
    <w:p w:rsidR="00134F3A" w:rsidRPr="00497E52" w:rsidRDefault="00134F3A"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Генетична психологія творчості (за В. Роменцем): дитячий малюнок як творчість; вчинок і творчість підлітка; уява і творчість у юнацькому віці; творчість як вибір молодості. </w:t>
      </w:r>
    </w:p>
    <w:p w:rsidR="00134F3A" w:rsidRPr="00497E52" w:rsidRDefault="00134F3A"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Основні різновиди творчості: художня, наукова, технічна, педагогічна. </w:t>
      </w:r>
    </w:p>
    <w:p w:rsidR="00134F3A" w:rsidRPr="00497E52" w:rsidRDefault="00134F3A"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Основні види креативності: інтелектуальна, особистісна. </w:t>
      </w:r>
    </w:p>
    <w:p w:rsidR="00134F3A" w:rsidRPr="00497E52" w:rsidRDefault="00134F3A"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 xml:space="preserve">«Нетрадиційні» різновиди креативності: культурна, наївна (П. Торранс); комунікативна (Т. Баришева, Ю. Жігалов); креативність таланту, креативність самоактуалізації (А. Маслоу); емоційна креативність (Дж. Ейверілл). </w:t>
      </w:r>
    </w:p>
    <w:p w:rsidR="00134F3A" w:rsidRDefault="00134F3A" w:rsidP="00497E52">
      <w:pPr>
        <w:widowControl w:val="0"/>
        <w:spacing w:after="0" w:line="360" w:lineRule="auto"/>
        <w:ind w:firstLine="709"/>
        <w:jc w:val="both"/>
        <w:rPr>
          <w:rFonts w:ascii="Times New Roman" w:hAnsi="Times New Roman" w:cs="Times New Roman"/>
          <w:sz w:val="28"/>
          <w:szCs w:val="28"/>
        </w:rPr>
      </w:pPr>
      <w:r w:rsidRPr="00497E52">
        <w:rPr>
          <w:rFonts w:ascii="Times New Roman" w:hAnsi="Times New Roman" w:cs="Times New Roman"/>
          <w:sz w:val="28"/>
          <w:szCs w:val="28"/>
        </w:rPr>
        <w:t>Фактори стимуляції творчості (за А. Іванченко)</w:t>
      </w:r>
      <w:r w:rsidRPr="00497E52">
        <w:rPr>
          <w:rFonts w:ascii="Times New Roman" w:hAnsi="Times New Roman" w:cs="Times New Roman"/>
          <w:i/>
          <w:iCs/>
          <w:sz w:val="28"/>
          <w:szCs w:val="28"/>
        </w:rPr>
        <w:t xml:space="preserve">: </w:t>
      </w:r>
      <w:r w:rsidRPr="00497E52">
        <w:rPr>
          <w:rFonts w:ascii="Times New Roman" w:hAnsi="Times New Roman" w:cs="Times New Roman"/>
          <w:sz w:val="28"/>
          <w:szCs w:val="28"/>
        </w:rPr>
        <w:t xml:space="preserve">здатність особистості до прояву нешаблонності (Л. Єрмолаєва-Томіна); наявність проблемної ситуації й змістовна сторона творчого процесу (О. Леонтьєв, О. Матюшкін, В. </w:t>
      </w:r>
      <w:r w:rsidRPr="00497E52">
        <w:rPr>
          <w:rFonts w:ascii="Times New Roman" w:hAnsi="Times New Roman" w:cs="Times New Roman"/>
          <w:sz w:val="28"/>
          <w:szCs w:val="28"/>
        </w:rPr>
        <w:lastRenderedPageBreak/>
        <w:t>Моляко, Я. Пономарьов, О. Тіхоміров); нерегламентуючі збагачуючі умови середовища і особистісні духовно-екзистенційні начала (В. Дружинин, О. Завгородня); єдність актів інтуїтивного й рефлексивного у творчому процесі (О. Науменко, Я. Пономарьов, І. Семьонов, С. Степанов); пошуковий характер, здібність до експериментування, наявність уяви і фантазії творця (Л. Виготський, В. Давидов); факт прояву своєї індивідуальності (О. Яковлева).</w:t>
      </w:r>
    </w:p>
    <w:p w:rsidR="008112E0" w:rsidRPr="008112E0" w:rsidRDefault="008112E0" w:rsidP="00497E52">
      <w:pPr>
        <w:widowControl w:val="0"/>
        <w:spacing w:after="0" w:line="360" w:lineRule="auto"/>
        <w:ind w:firstLine="709"/>
        <w:jc w:val="both"/>
        <w:rPr>
          <w:rFonts w:ascii="Times New Roman" w:hAnsi="Times New Roman" w:cs="Times New Roman"/>
          <w:bCs/>
          <w:iCs/>
          <w:sz w:val="28"/>
          <w:szCs w:val="28"/>
        </w:rPr>
      </w:pPr>
      <w:r w:rsidRPr="008112E0">
        <w:rPr>
          <w:rFonts w:ascii="Times New Roman" w:hAnsi="Times New Roman" w:cs="Times New Roman"/>
          <w:b/>
          <w:bCs/>
          <w:iCs/>
          <w:sz w:val="28"/>
          <w:szCs w:val="28"/>
          <w:lang w:val="uk-UA"/>
        </w:rPr>
        <w:t>Психологія творчості</w:t>
      </w:r>
      <w:r w:rsidRPr="008112E0">
        <w:rPr>
          <w:rFonts w:ascii="Times New Roman" w:hAnsi="Times New Roman" w:cs="Times New Roman"/>
          <w:b/>
          <w:bCs/>
          <w:i/>
          <w:iCs/>
          <w:sz w:val="28"/>
          <w:szCs w:val="28"/>
          <w:lang w:val="uk-UA"/>
        </w:rPr>
        <w:t xml:space="preserve"> </w:t>
      </w:r>
      <w:r w:rsidRPr="008112E0">
        <w:rPr>
          <w:rFonts w:ascii="Times New Roman" w:hAnsi="Times New Roman" w:cs="Times New Roman"/>
          <w:bCs/>
          <w:iCs/>
          <w:sz w:val="28"/>
          <w:szCs w:val="28"/>
          <w:lang w:val="uk-UA"/>
        </w:rPr>
        <w:t>– галузь психологічних досліджень, яка вивчає процес наукових відкриттів і винаходів, створення предметів мистецтва, творчу діяльність людей.</w:t>
      </w:r>
    </w:p>
    <w:p w:rsidR="00497E52" w:rsidRDefault="00497E52" w:rsidP="00497E52">
      <w:pPr>
        <w:widowControl w:val="0"/>
        <w:spacing w:after="0" w:line="360" w:lineRule="auto"/>
        <w:ind w:firstLine="709"/>
        <w:jc w:val="both"/>
        <w:rPr>
          <w:rFonts w:ascii="Times New Roman" w:hAnsi="Times New Roman" w:cs="Times New Roman"/>
          <w:sz w:val="28"/>
          <w:szCs w:val="28"/>
        </w:rPr>
      </w:pPr>
      <w:r w:rsidRPr="008112E0">
        <w:rPr>
          <w:rFonts w:ascii="Times New Roman" w:hAnsi="Times New Roman" w:cs="Times New Roman"/>
          <w:b/>
          <w:bCs/>
          <w:iCs/>
          <w:sz w:val="28"/>
          <w:szCs w:val="28"/>
        </w:rPr>
        <w:t>Дивергентне мислення</w:t>
      </w:r>
      <w:r w:rsidRPr="00497E52">
        <w:rPr>
          <w:rFonts w:ascii="Times New Roman" w:hAnsi="Times New Roman" w:cs="Times New Roman"/>
          <w:b/>
          <w:bCs/>
          <w:i/>
          <w:iCs/>
          <w:sz w:val="28"/>
          <w:szCs w:val="28"/>
        </w:rPr>
        <w:t xml:space="preserve"> </w:t>
      </w:r>
      <w:r w:rsidRPr="00497E52">
        <w:rPr>
          <w:rFonts w:ascii="Times New Roman" w:hAnsi="Times New Roman" w:cs="Times New Roman"/>
          <w:sz w:val="28"/>
          <w:szCs w:val="28"/>
        </w:rPr>
        <w:t>– мислення, при якому людина розв’язує складну задачу і при цьому продукує не одне, а багато різноманітних варіантів рішення.</w:t>
      </w:r>
    </w:p>
    <w:p w:rsidR="00497E52" w:rsidRPr="00451AEC" w:rsidRDefault="00497E52" w:rsidP="00497E52">
      <w:pPr>
        <w:widowControl w:val="0"/>
        <w:spacing w:after="0" w:line="360" w:lineRule="auto"/>
        <w:ind w:firstLine="709"/>
        <w:jc w:val="both"/>
        <w:rPr>
          <w:rFonts w:ascii="Times New Roman" w:hAnsi="Times New Roman" w:cs="Times New Roman"/>
          <w:sz w:val="28"/>
          <w:szCs w:val="28"/>
          <w:lang w:val="uk-UA"/>
        </w:rPr>
      </w:pPr>
      <w:r w:rsidRPr="008112E0">
        <w:rPr>
          <w:rFonts w:ascii="Times New Roman" w:hAnsi="Times New Roman" w:cs="Times New Roman"/>
          <w:b/>
          <w:bCs/>
          <w:iCs/>
          <w:sz w:val="28"/>
          <w:szCs w:val="28"/>
          <w:lang w:val="uk-UA"/>
        </w:rPr>
        <w:t xml:space="preserve">Креативність </w:t>
      </w:r>
      <w:r w:rsidRPr="00451AEC">
        <w:rPr>
          <w:rFonts w:ascii="Times New Roman" w:hAnsi="Times New Roman" w:cs="Times New Roman"/>
          <w:sz w:val="28"/>
          <w:szCs w:val="28"/>
          <w:lang w:val="uk-UA"/>
        </w:rPr>
        <w:t>– творчі можливості (здібності) людини, які виявляються у мисленні, почуттях, виконанні окремих видів діяльності.</w:t>
      </w:r>
    </w:p>
    <w:p w:rsidR="00451AEC" w:rsidRPr="00451AEC" w:rsidRDefault="00451AEC" w:rsidP="00451AEC">
      <w:pPr>
        <w:widowControl w:val="0"/>
        <w:spacing w:after="0" w:line="360" w:lineRule="auto"/>
        <w:ind w:firstLine="709"/>
        <w:jc w:val="both"/>
        <w:rPr>
          <w:rFonts w:ascii="Times New Roman" w:hAnsi="Times New Roman" w:cs="Times New Roman"/>
          <w:bCs/>
          <w:iCs/>
          <w:sz w:val="28"/>
          <w:szCs w:val="28"/>
          <w:lang w:val="uk-UA"/>
        </w:rPr>
      </w:pPr>
      <w:r w:rsidRPr="008112E0">
        <w:rPr>
          <w:rFonts w:ascii="Times New Roman" w:hAnsi="Times New Roman" w:cs="Times New Roman"/>
          <w:b/>
          <w:bCs/>
          <w:iCs/>
          <w:sz w:val="28"/>
          <w:szCs w:val="28"/>
          <w:lang w:val="uk-UA"/>
        </w:rPr>
        <w:t xml:space="preserve">Креатив </w:t>
      </w:r>
      <w:r w:rsidRPr="00451AEC">
        <w:rPr>
          <w:rFonts w:ascii="Times New Roman" w:hAnsi="Times New Roman" w:cs="Times New Roman"/>
          <w:bCs/>
          <w:iCs/>
          <w:sz w:val="28"/>
          <w:szCs w:val="28"/>
          <w:lang w:val="uk-UA"/>
        </w:rPr>
        <w:t>– людина, яка схильна до нестандартних способів розв’язання задач, здатна до оригінальних, нестандартних дій, створення унікальних продуктів, відкриття нового.</w:t>
      </w:r>
    </w:p>
    <w:p w:rsidR="00497E52" w:rsidRPr="00451AEC" w:rsidRDefault="00497E52" w:rsidP="00497E52">
      <w:pPr>
        <w:widowControl w:val="0"/>
        <w:spacing w:after="0" w:line="360" w:lineRule="auto"/>
        <w:ind w:firstLine="709"/>
        <w:jc w:val="both"/>
        <w:rPr>
          <w:rFonts w:ascii="Times New Roman" w:hAnsi="Times New Roman" w:cs="Times New Roman"/>
          <w:sz w:val="28"/>
          <w:szCs w:val="28"/>
          <w:lang w:val="uk-UA"/>
        </w:rPr>
      </w:pPr>
      <w:r w:rsidRPr="008112E0">
        <w:rPr>
          <w:rFonts w:ascii="Times New Roman" w:hAnsi="Times New Roman" w:cs="Times New Roman"/>
          <w:b/>
          <w:bCs/>
          <w:iCs/>
          <w:sz w:val="28"/>
          <w:szCs w:val="28"/>
          <w:lang w:val="uk-UA"/>
        </w:rPr>
        <w:t>Творча діяльність</w:t>
      </w:r>
      <w:r w:rsidRPr="00451AEC">
        <w:rPr>
          <w:rFonts w:ascii="Times New Roman" w:hAnsi="Times New Roman" w:cs="Times New Roman"/>
          <w:b/>
          <w:bCs/>
          <w:i/>
          <w:iCs/>
          <w:sz w:val="28"/>
          <w:szCs w:val="28"/>
          <w:lang w:val="uk-UA"/>
        </w:rPr>
        <w:t xml:space="preserve"> </w:t>
      </w:r>
      <w:r w:rsidRPr="00451AEC">
        <w:rPr>
          <w:rFonts w:ascii="Times New Roman" w:hAnsi="Times New Roman" w:cs="Times New Roman"/>
          <w:sz w:val="28"/>
          <w:szCs w:val="28"/>
          <w:lang w:val="uk-UA"/>
        </w:rPr>
        <w:t xml:space="preserve">– діяльність, при якій людина створює нові цінності, не створені раніше. </w:t>
      </w:r>
    </w:p>
    <w:p w:rsidR="00497E52" w:rsidRDefault="00497E52" w:rsidP="00497E52">
      <w:pPr>
        <w:widowControl w:val="0"/>
        <w:spacing w:after="0" w:line="360" w:lineRule="auto"/>
        <w:ind w:firstLine="709"/>
        <w:jc w:val="both"/>
        <w:rPr>
          <w:rFonts w:ascii="Times New Roman" w:hAnsi="Times New Roman" w:cs="Times New Roman"/>
          <w:sz w:val="28"/>
          <w:szCs w:val="28"/>
        </w:rPr>
      </w:pPr>
      <w:r w:rsidRPr="008112E0">
        <w:rPr>
          <w:rFonts w:ascii="Times New Roman" w:hAnsi="Times New Roman" w:cs="Times New Roman"/>
          <w:b/>
          <w:bCs/>
          <w:iCs/>
          <w:sz w:val="28"/>
          <w:szCs w:val="28"/>
        </w:rPr>
        <w:t>Творчість</w:t>
      </w:r>
      <w:r w:rsidRPr="00497E52">
        <w:rPr>
          <w:rFonts w:ascii="Times New Roman" w:hAnsi="Times New Roman" w:cs="Times New Roman"/>
          <w:b/>
          <w:bCs/>
          <w:i/>
          <w:iCs/>
          <w:sz w:val="28"/>
          <w:szCs w:val="28"/>
        </w:rPr>
        <w:t xml:space="preserve"> </w:t>
      </w:r>
      <w:r w:rsidRPr="00497E52">
        <w:rPr>
          <w:rFonts w:ascii="Times New Roman" w:hAnsi="Times New Roman" w:cs="Times New Roman"/>
          <w:sz w:val="28"/>
          <w:szCs w:val="28"/>
        </w:rPr>
        <w:t>– діяльність людини, спрямована на створення якісно нових, невідомих раніше духовних або матеріальних цінностей (нові твори мистецтва, наукові відкриття, управлінські інновації тощо).</w:t>
      </w:r>
    </w:p>
    <w:p w:rsidR="00451AEC" w:rsidRPr="00451AEC" w:rsidRDefault="00451AEC" w:rsidP="00451AEC">
      <w:pPr>
        <w:widowControl w:val="0"/>
        <w:spacing w:after="0" w:line="360" w:lineRule="auto"/>
        <w:ind w:firstLine="709"/>
        <w:jc w:val="both"/>
        <w:rPr>
          <w:rFonts w:ascii="Times New Roman" w:hAnsi="Times New Roman" w:cs="Times New Roman"/>
          <w:sz w:val="28"/>
          <w:szCs w:val="28"/>
          <w:lang w:val="uk-UA"/>
        </w:rPr>
      </w:pPr>
      <w:r w:rsidRPr="00451AEC">
        <w:rPr>
          <w:rFonts w:ascii="Times New Roman" w:hAnsi="Times New Roman" w:cs="Times New Roman"/>
          <w:b/>
          <w:sz w:val="28"/>
          <w:szCs w:val="28"/>
          <w:lang w:val="uk-UA"/>
        </w:rPr>
        <w:t>Загальна обдарованість</w:t>
      </w:r>
      <w:r w:rsidRPr="00451AEC">
        <w:rPr>
          <w:rFonts w:ascii="Times New Roman" w:hAnsi="Times New Roman" w:cs="Times New Roman"/>
          <w:sz w:val="28"/>
          <w:szCs w:val="28"/>
          <w:lang w:val="uk-UA"/>
        </w:rPr>
        <w:t xml:space="preserve"> – якість психіки, що визначає можливість високих досягнень у кількох видах діяльності.</w:t>
      </w:r>
    </w:p>
    <w:p w:rsidR="00A30BE6" w:rsidRDefault="00A30BE6" w:rsidP="00451AEC">
      <w:pPr>
        <w:widowControl w:val="0"/>
        <w:spacing w:after="0" w:line="360" w:lineRule="auto"/>
        <w:ind w:firstLine="709"/>
        <w:jc w:val="both"/>
        <w:rPr>
          <w:rFonts w:ascii="Times New Roman" w:hAnsi="Times New Roman" w:cs="Times New Roman"/>
          <w:sz w:val="28"/>
          <w:szCs w:val="28"/>
          <w:lang w:val="uk-UA"/>
        </w:rPr>
      </w:pPr>
      <w:r w:rsidRPr="008112E0">
        <w:rPr>
          <w:rFonts w:ascii="Times New Roman" w:hAnsi="Times New Roman" w:cs="Times New Roman"/>
          <w:b/>
          <w:sz w:val="28"/>
          <w:szCs w:val="28"/>
          <w:lang w:val="uk-UA"/>
        </w:rPr>
        <w:t>Обдарована дитина</w:t>
      </w:r>
      <w:r w:rsidRPr="008112E0">
        <w:rPr>
          <w:rFonts w:ascii="Times New Roman" w:hAnsi="Times New Roman" w:cs="Times New Roman"/>
          <w:sz w:val="28"/>
          <w:szCs w:val="28"/>
          <w:lang w:val="uk-UA"/>
        </w:rPr>
        <w:t xml:space="preserve"> – дитина, яка різко вирізняється серед однолітків високим рівнем розумових здібностей, яскравими і переконливими досягненнями у певному виді діяльності або здатна на це у майбутньому.</w:t>
      </w:r>
    </w:p>
    <w:p w:rsidR="00451AEC" w:rsidRPr="00451AEC" w:rsidRDefault="00451AEC" w:rsidP="00451AEC">
      <w:pPr>
        <w:widowControl w:val="0"/>
        <w:spacing w:after="0" w:line="360" w:lineRule="auto"/>
        <w:ind w:firstLine="709"/>
        <w:jc w:val="both"/>
        <w:rPr>
          <w:rFonts w:ascii="Times New Roman" w:hAnsi="Times New Roman" w:cs="Times New Roman"/>
          <w:sz w:val="28"/>
          <w:szCs w:val="28"/>
          <w:lang w:val="uk-UA"/>
        </w:rPr>
      </w:pPr>
      <w:r w:rsidRPr="00451AEC">
        <w:rPr>
          <w:rFonts w:ascii="Times New Roman" w:hAnsi="Times New Roman" w:cs="Times New Roman"/>
          <w:b/>
          <w:sz w:val="28"/>
          <w:szCs w:val="28"/>
          <w:lang w:val="uk-UA"/>
        </w:rPr>
        <w:t xml:space="preserve">Задатки </w:t>
      </w:r>
      <w:r w:rsidRPr="00451AEC">
        <w:rPr>
          <w:rFonts w:ascii="Times New Roman" w:hAnsi="Times New Roman" w:cs="Times New Roman"/>
          <w:sz w:val="28"/>
          <w:szCs w:val="28"/>
          <w:lang w:val="uk-UA"/>
        </w:rPr>
        <w:t>– особливості головного мозку та нервової системи, отримані при народженні і зумовлені генофондом індивіда; становлять основу здібностей.</w:t>
      </w:r>
    </w:p>
    <w:p w:rsidR="00451AEC" w:rsidRPr="00451AEC" w:rsidRDefault="00451AEC" w:rsidP="00451AEC">
      <w:pPr>
        <w:widowControl w:val="0"/>
        <w:spacing w:after="0" w:line="360" w:lineRule="auto"/>
        <w:ind w:firstLine="709"/>
        <w:jc w:val="both"/>
        <w:rPr>
          <w:rFonts w:ascii="Times New Roman" w:hAnsi="Times New Roman" w:cs="Times New Roman"/>
          <w:sz w:val="28"/>
          <w:szCs w:val="28"/>
          <w:lang w:val="uk-UA"/>
        </w:rPr>
      </w:pPr>
      <w:r w:rsidRPr="00451AEC">
        <w:rPr>
          <w:rFonts w:ascii="Times New Roman" w:hAnsi="Times New Roman" w:cs="Times New Roman"/>
          <w:b/>
          <w:sz w:val="28"/>
          <w:szCs w:val="28"/>
          <w:lang w:val="uk-UA"/>
        </w:rPr>
        <w:lastRenderedPageBreak/>
        <w:t>Здібності</w:t>
      </w:r>
      <w:r w:rsidRPr="00451AEC">
        <w:rPr>
          <w:rFonts w:ascii="Times New Roman" w:hAnsi="Times New Roman" w:cs="Times New Roman"/>
          <w:sz w:val="28"/>
          <w:szCs w:val="28"/>
          <w:lang w:val="uk-UA"/>
        </w:rPr>
        <w:t xml:space="preserve"> – індивідуально-психологічні особливості особистості, які забезпечують легкість оволодіння певною діяльністю та її успішність.</w:t>
      </w:r>
    </w:p>
    <w:p w:rsidR="008112E0" w:rsidRPr="008112E0" w:rsidRDefault="008112E0" w:rsidP="008112E0">
      <w:pPr>
        <w:widowControl w:val="0"/>
        <w:spacing w:after="0" w:line="360" w:lineRule="auto"/>
        <w:ind w:firstLine="709"/>
        <w:jc w:val="both"/>
        <w:rPr>
          <w:rFonts w:ascii="Times New Roman" w:hAnsi="Times New Roman" w:cs="Times New Roman"/>
          <w:sz w:val="28"/>
          <w:szCs w:val="28"/>
          <w:lang w:val="uk-UA"/>
        </w:rPr>
      </w:pPr>
      <w:r w:rsidRPr="008112E0">
        <w:rPr>
          <w:rFonts w:ascii="Times New Roman" w:hAnsi="Times New Roman" w:cs="Times New Roman"/>
          <w:b/>
          <w:sz w:val="28"/>
          <w:szCs w:val="28"/>
          <w:lang w:val="uk-UA"/>
        </w:rPr>
        <w:t>Творча уява</w:t>
      </w:r>
      <w:r w:rsidRPr="008112E0">
        <w:rPr>
          <w:rFonts w:ascii="Times New Roman" w:hAnsi="Times New Roman" w:cs="Times New Roman"/>
          <w:sz w:val="28"/>
          <w:szCs w:val="28"/>
          <w:lang w:val="uk-UA"/>
        </w:rPr>
        <w:t xml:space="preserve"> –процес побудови нових психічних образів шляхом переробки досвіду, набутого людиною упродовж життя.</w:t>
      </w:r>
    </w:p>
    <w:p w:rsidR="00497E52" w:rsidRDefault="008112E0" w:rsidP="008112E0">
      <w:pPr>
        <w:widowControl w:val="0"/>
        <w:spacing w:after="0" w:line="360" w:lineRule="auto"/>
        <w:ind w:firstLine="709"/>
        <w:jc w:val="both"/>
        <w:rPr>
          <w:rFonts w:ascii="Times New Roman" w:hAnsi="Times New Roman" w:cs="Times New Roman"/>
          <w:sz w:val="28"/>
          <w:szCs w:val="28"/>
          <w:lang w:val="uk-UA"/>
        </w:rPr>
      </w:pPr>
      <w:r w:rsidRPr="008112E0">
        <w:rPr>
          <w:rFonts w:ascii="Times New Roman" w:hAnsi="Times New Roman" w:cs="Times New Roman"/>
          <w:b/>
          <w:sz w:val="28"/>
          <w:szCs w:val="28"/>
          <w:lang w:val="uk-UA"/>
        </w:rPr>
        <w:t>Творче (продуктивне) мислення</w:t>
      </w:r>
      <w:r w:rsidRPr="008112E0">
        <w:rPr>
          <w:rFonts w:ascii="Times New Roman" w:hAnsi="Times New Roman" w:cs="Times New Roman"/>
          <w:sz w:val="28"/>
          <w:szCs w:val="28"/>
          <w:lang w:val="uk-UA"/>
        </w:rPr>
        <w:t xml:space="preserve"> – створення суб’єктивно нових інтелектуальних продуктів в процесі розв’язування розумових задач.</w:t>
      </w:r>
    </w:p>
    <w:p w:rsidR="008112E0" w:rsidRPr="00451AEC" w:rsidRDefault="008112E0" w:rsidP="008112E0">
      <w:pPr>
        <w:widowControl w:val="0"/>
        <w:spacing w:after="0" w:line="360" w:lineRule="auto"/>
        <w:ind w:firstLine="709"/>
        <w:jc w:val="both"/>
        <w:rPr>
          <w:rFonts w:ascii="Times New Roman" w:hAnsi="Times New Roman" w:cs="Times New Roman"/>
          <w:sz w:val="28"/>
          <w:szCs w:val="28"/>
          <w:lang w:val="uk-UA"/>
        </w:rPr>
      </w:pPr>
      <w:r w:rsidRPr="008112E0">
        <w:rPr>
          <w:rFonts w:ascii="Times New Roman" w:hAnsi="Times New Roman" w:cs="Times New Roman"/>
          <w:b/>
          <w:sz w:val="28"/>
          <w:szCs w:val="28"/>
          <w:lang w:val="uk-UA"/>
        </w:rPr>
        <w:t>Творчість</w:t>
      </w:r>
      <w:r w:rsidRPr="008112E0">
        <w:rPr>
          <w:rFonts w:ascii="Times New Roman" w:hAnsi="Times New Roman" w:cs="Times New Roman"/>
          <w:sz w:val="28"/>
          <w:szCs w:val="28"/>
          <w:lang w:val="uk-UA"/>
        </w:rPr>
        <w:t xml:space="preserve"> – психічний процес створення нових матеріальних і духовних продуктів.</w:t>
      </w:r>
    </w:p>
    <w:p w:rsidR="00134F3A" w:rsidRPr="00451AEC" w:rsidRDefault="00134F3A" w:rsidP="00497E52">
      <w:pPr>
        <w:widowControl w:val="0"/>
        <w:spacing w:after="0" w:line="360" w:lineRule="auto"/>
        <w:rPr>
          <w:rFonts w:ascii="Times New Roman" w:hAnsi="Times New Roman" w:cs="Times New Roman"/>
          <w:sz w:val="28"/>
          <w:szCs w:val="28"/>
          <w:lang w:val="uk-UA"/>
        </w:rPr>
      </w:pPr>
    </w:p>
    <w:p w:rsidR="00134F3A" w:rsidRPr="00497E52" w:rsidRDefault="00B87DD5" w:rsidP="00497E52">
      <w:pPr>
        <w:widowControl w:val="0"/>
        <w:spacing w:after="0" w:line="360" w:lineRule="auto"/>
        <w:ind w:firstLine="567"/>
        <w:jc w:val="both"/>
        <w:rPr>
          <w:rFonts w:ascii="Times New Roman" w:hAnsi="Times New Roman" w:cs="Times New Roman"/>
          <w:b/>
          <w:bCs/>
          <w:sz w:val="28"/>
          <w:szCs w:val="28"/>
        </w:rPr>
      </w:pPr>
      <w:r w:rsidRPr="00497E52">
        <w:rPr>
          <w:rFonts w:ascii="Times New Roman" w:hAnsi="Times New Roman" w:cs="Times New Roman"/>
          <w:b/>
          <w:bCs/>
          <w:sz w:val="28"/>
          <w:szCs w:val="28"/>
          <w:lang w:val="uk-UA"/>
        </w:rPr>
        <w:t>3</w:t>
      </w:r>
      <w:r w:rsidR="00134F3A" w:rsidRPr="00497E52">
        <w:rPr>
          <w:rFonts w:ascii="Times New Roman" w:hAnsi="Times New Roman" w:cs="Times New Roman"/>
          <w:b/>
          <w:bCs/>
          <w:sz w:val="28"/>
          <w:szCs w:val="28"/>
        </w:rPr>
        <w:t>. Психологічна характеристика творчого процесу</w:t>
      </w:r>
    </w:p>
    <w:p w:rsidR="00134F3A" w:rsidRPr="00497E52" w:rsidRDefault="00134F3A"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Феномени «натхнення», «муки творчості» (Г. Гельмгольц, У. Кеннон). Критерії виділення стадій творчого процесу в психологічних теоріях творчості: Я. Пономарьова, Г. Уоллеса та ін. </w:t>
      </w:r>
    </w:p>
    <w:p w:rsidR="00134F3A" w:rsidRPr="00497E52" w:rsidRDefault="00134F3A"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Основні стадії (етапи) творчого процесу: підготовка, дозрівання, осяяння, верифікація (Г. Уоллес); задумка, уособлення (В. Роменець); передтворчість, творчість (Л. Китаєв-Смик); мотивація, збір інформації, обдумування, визрівання, близькість рішення, народження ідеї, викладення ідеї, життя ідеї (О. Галін). </w:t>
      </w:r>
    </w:p>
    <w:p w:rsidR="00134F3A" w:rsidRPr="00497E52" w:rsidRDefault="00134F3A"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Бар’єри творчості: гальмування нових навичок, послаблене відчуття персональної відповідальності, обмеженість варіантів рішення, відсутність оригінальних моделей поведінки, страхи, вузькість мислення, перевага біполярного мислення, надмірна упевненість в собі, догматизм, пасивне прийняття існуючого стану речей, низька самооцінка. Типові бар’єри креативності за М. Препотенською: синдром негативізму, штучна амбівалентність, ескалація почуттів. </w:t>
      </w:r>
    </w:p>
    <w:p w:rsidR="00134F3A" w:rsidRPr="00497E52" w:rsidRDefault="00134F3A"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Форми неусвідомленої творчої активності (за Є. Ільїним): надсвідоме, підсвідоме, предсвідоме. Інтуїція та евристика. Інтуїція та інсайт. </w:t>
      </w:r>
    </w:p>
    <w:p w:rsidR="00134F3A" w:rsidRPr="00497E52" w:rsidRDefault="00134F3A"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Творча продуктивність та вік людини. Динаміка досягнень представників наукової творчості за Х. Леманом: піднесення (20-30 рр.), пік продуктивності (30-</w:t>
      </w:r>
      <w:r w:rsidR="000C6839" w:rsidRPr="00497E52">
        <w:rPr>
          <w:rFonts w:ascii="Times New Roman" w:hAnsi="Times New Roman" w:cs="Times New Roman"/>
          <w:sz w:val="28"/>
          <w:szCs w:val="28"/>
        </w:rPr>
        <w:t>35 рр.), зниження творчої актив</w:t>
      </w:r>
      <w:r w:rsidRPr="00497E52">
        <w:rPr>
          <w:rFonts w:ascii="Times New Roman" w:hAnsi="Times New Roman" w:cs="Times New Roman"/>
          <w:sz w:val="28"/>
          <w:szCs w:val="28"/>
        </w:rPr>
        <w:t xml:space="preserve">ності (40-45 рр.), втрата творчих здібностей </w:t>
      </w:r>
      <w:r w:rsidRPr="00497E52">
        <w:rPr>
          <w:rFonts w:ascii="Times New Roman" w:hAnsi="Times New Roman" w:cs="Times New Roman"/>
          <w:sz w:val="28"/>
          <w:szCs w:val="28"/>
        </w:rPr>
        <w:lastRenderedPageBreak/>
        <w:t>(50-60 рр.). Класифікація творців за М. Зощенко: емоційна насиченість та тривалість життя до 37 / 45 рр.; творчі «мерці при житті»; творчі довгожителі. Піки творчої активності: 30-40 рр. (У. Ослер, В. Оствальд, Р. Стивенс), 50-60 рр. (З. Єсарєва, У. Оберг, Л. Рудкевич). Класифікація творчої активності за Н. Беардом: бронзова декада (20-30 рр.), золота декада (30-40 рр.), срібна декада (40-50 рр.), залізна декада (50-60 рр.), олов’яна декада (60-70 рр.), дерев’яна декада (70-80 рр.).</w:t>
      </w:r>
    </w:p>
    <w:p w:rsidR="00134F3A" w:rsidRPr="00497E52" w:rsidRDefault="00134F3A" w:rsidP="00497E52">
      <w:pPr>
        <w:widowControl w:val="0"/>
        <w:spacing w:after="0" w:line="360" w:lineRule="auto"/>
        <w:rPr>
          <w:rFonts w:ascii="Times New Roman" w:hAnsi="Times New Roman" w:cs="Times New Roman"/>
          <w:sz w:val="28"/>
          <w:szCs w:val="28"/>
        </w:rPr>
      </w:pPr>
    </w:p>
    <w:p w:rsidR="00134F3A" w:rsidRPr="00497E52" w:rsidRDefault="00B87DD5" w:rsidP="00497E52">
      <w:pPr>
        <w:widowControl w:val="0"/>
        <w:spacing w:after="0" w:line="360" w:lineRule="auto"/>
        <w:ind w:firstLine="567"/>
        <w:jc w:val="both"/>
        <w:rPr>
          <w:rFonts w:ascii="Times New Roman" w:hAnsi="Times New Roman" w:cs="Times New Roman"/>
          <w:b/>
          <w:bCs/>
          <w:sz w:val="28"/>
          <w:szCs w:val="28"/>
        </w:rPr>
      </w:pPr>
      <w:r w:rsidRPr="00497E52">
        <w:rPr>
          <w:rFonts w:ascii="Times New Roman" w:hAnsi="Times New Roman" w:cs="Times New Roman"/>
          <w:b/>
          <w:bCs/>
          <w:sz w:val="28"/>
          <w:szCs w:val="28"/>
          <w:lang w:val="uk-UA"/>
        </w:rPr>
        <w:t>4</w:t>
      </w:r>
      <w:r w:rsidR="00134F3A" w:rsidRPr="00497E52">
        <w:rPr>
          <w:rFonts w:ascii="Times New Roman" w:hAnsi="Times New Roman" w:cs="Times New Roman"/>
          <w:b/>
          <w:bCs/>
          <w:sz w:val="28"/>
          <w:szCs w:val="28"/>
        </w:rPr>
        <w:t>. Психологія творчої особистості</w:t>
      </w:r>
    </w:p>
    <w:p w:rsidR="00134F3A" w:rsidRPr="00497E52" w:rsidRDefault="00134F3A"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Творчий профіль особистості: любов до істини, до праці; спостережливість; вміння роздумувати; критичність розуму і самокритичність (І. Сумбаєв); незвичайна здатність уваги та сприйняття; здатність до фантазії, вигадки; відхилення від шаблону, оригінальність, ширина знань, дар інтуїції, передчуття (Б. Лезін); самостійність суджень, упевненість у собі, здатність знаходити привабливість у труднощах, сміливість, логічна строгість, здатність користуватися різними формами доказів та ін. (О. Лук, О. Матюшкін); винахідливість, нестереотипність, інтелектуальна ініціатива, асоціативне сприйняття, емпатія, культура почуттів, натхнення, динамізм та ін. (Н. Вишнякова); самодисципліна в роботі, високий ступінь автономності, відсутність гендерних стереотипів, інтернальний локус контролю, високий рівень самоініціації й прагнення виконувати завдання найкращим чином, відкритість новому досвіду, домінування внутрішньої мотивації над зовнішньою (Т. Амабайл); самовпевненість, свобода (М. Меєрович, Л. Шрагіна). </w:t>
      </w:r>
    </w:p>
    <w:p w:rsidR="00134F3A" w:rsidRPr="00497E52" w:rsidRDefault="00134F3A"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Сутність феномену «творча активність особистості»: готовність перетворення, продуктивної трансформації дійсності з умінням самостійного здійснення, як складний, багатогранний і багато- функціональний психологічний компонент особистості (Ш. Генелін, В. Максакова); як специфічна потреба особистості (Л. Божович), як творча діяльність (М. Данилов, М. Махмутов); найвищий рівень пізнавальної активності дітей (Д. </w:t>
      </w:r>
      <w:r w:rsidRPr="00497E52">
        <w:rPr>
          <w:rFonts w:ascii="Times New Roman" w:hAnsi="Times New Roman" w:cs="Times New Roman"/>
          <w:sz w:val="28"/>
          <w:szCs w:val="28"/>
        </w:rPr>
        <w:lastRenderedPageBreak/>
        <w:t xml:space="preserve">Богоявленська, І. Редковець, Г. Щукіна). </w:t>
      </w:r>
    </w:p>
    <w:p w:rsidR="00134F3A" w:rsidRPr="00497E52" w:rsidRDefault="00134F3A"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Інвестиційна теорія творчості (Р. Стернберг, Т. Любарт). Ресурси, необхідні для креативності: когнітивні (вміння побачити проблему), особистісні (вольові прояви), мотиваційні (спрямованість на задачу). </w:t>
      </w:r>
    </w:p>
    <w:p w:rsidR="00134F3A" w:rsidRPr="00497E52" w:rsidRDefault="00134F3A"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Типологія креативів: типи креативної особистості за Т. Баришевою (гармонізована, дегармонізована, деформована); чотири типи креативів за Т. Лірі (репродуктив творчий / блокований, креатив творчий / блокований). </w:t>
      </w:r>
    </w:p>
    <w:p w:rsidR="00134F3A" w:rsidRPr="00497E52" w:rsidRDefault="00134F3A"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Особливості особистості креативної дитини: допитливість, інтерес дитини до оточуючого світу, пізнавальна активність, позитивні емоції, дослідницька діяльність. </w:t>
      </w:r>
    </w:p>
    <w:p w:rsidR="00134F3A" w:rsidRPr="00497E52" w:rsidRDefault="00134F3A"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Психологічні особливості дитячої творчості (за О. Ніколаєвою): тотальний характер творчості; варіативність мислення; обмеженість досвіду; психологічна незахищеність.</w:t>
      </w:r>
    </w:p>
    <w:p w:rsidR="00CD5D53"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Психологічна характеристика творчості діяльності в сучасних умовах Творчість – найдавніша категорія діяльнісного способу існування людини. У філософському контексті творчість є продовженням творчості природи, її складовою частиною. Суспільство та кожен її член при цьому є суб’єктом творчої діяльності. Наслідком продуктивної праці та творчої думки людини є формування середовища, перебудова природи, розвиток цивілізації. Тобто творчість – це складне, суспільно організоване явище, від якого залежить життя людства. Незважаючи на те, що творчість це вищий прояв феномену людини, вона, на наш погляд, вивчена найменшою мірою. Проблема творчості, здібностей, обдарованості у психології завжди була гостро дискусійною, багатовимірною, вона по-різному відображалась видатними вченими та мислителями. Роз’яснення цього поняття знаходимо ще у давньогрецького філософа Платона (5–6 ст. до н. е.). Він зазначав, що творче мистецтво є такою здатністю, яка виступає причиною того, чого раніше не було. Усе, що викликає перехід із небуття у буття, і є творчість. На його думку, створення будь-яких творів мистецтва чи ремесла можна назвати творчістю, а всіх «створювачів» – їх «творцями». </w:t>
      </w:r>
    </w:p>
    <w:p w:rsidR="00CD5D53"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lastRenderedPageBreak/>
        <w:t xml:space="preserve">У спеціальній науковій літературі творчість найчастіше визначається як процес діяльності, результатом якого є створення якісно нових матеріальних і духовних цінностей, або як створення нової реальності, яка задовольняє різні суспільні та особисті потреби. </w:t>
      </w:r>
    </w:p>
    <w:p w:rsidR="00CD5D53"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Творчість являє собою багаторівневий процес, її перший, високий, рівень полягає у здійсненні революції у тій чи іншій області, в докорінній зміні розуміння системи знань та їх застосування. Другий, більш низький, рівень виявляється в подальшому розвитку відомого, розширенні сфери його використання. Як складне та багатогранне явище, творчість неможливо охарактеризувати однозначно, саме тому й існує ряд підходів та визначень, що є результатом різних методологічних установок, різних точок зору і, як наслідок, різного розуміння, а інколи навіть і протилежних уявлень. </w:t>
      </w:r>
    </w:p>
    <w:p w:rsidR="00CD5D53"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Проблема у визначенні поняття «творчість» пов’язана, в першу чергу, з відсутністю його безпосереднього операційного, психологічного наповнення; цим можна пояснити використання до цього часу визначення творчості тільки за її продуктом – створенням нового. </w:t>
      </w:r>
    </w:p>
    <w:p w:rsidR="00CD5D53"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Слід зауважити, що творчу діяльність не можна розглядати як дещо відокремлене, підпорядковане властивим тільки їй законам. Вона є закономірним етапом людської діяльності взагалі, підсумком попереднього розвитку форм цієї діяльності, новою, якісною сходинкою формування особистості. Творча діяльність викликається не стільки здібністю до творчості, яка, як і будь-яка інша здібність, розвивається в самій діяльності, але спочатку тими об’єктивними можливостями, які відкриваються людині як результат її попередньої діяльності. В якості нового етапу діяльності творчість є і новим етапом у розвитку особистості. </w:t>
      </w:r>
    </w:p>
    <w:p w:rsidR="005923D1"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Творча діяльність – одне з найцікавіших, найбільш складних і найменше вивчених психічних явищ. Актуальними проблемами дослідження творчості є вивчення способів творчої діяльності, стадіальності творчого процесу, а також його динаміки та психологічних особливостей розвитку. Важливим є також аналіз творчого результату на різних стадіях творчого процесу та його </w:t>
      </w:r>
      <w:r w:rsidRPr="00497E52">
        <w:rPr>
          <w:rFonts w:ascii="Times New Roman" w:hAnsi="Times New Roman" w:cs="Times New Roman"/>
          <w:sz w:val="28"/>
          <w:szCs w:val="28"/>
        </w:rPr>
        <w:lastRenderedPageBreak/>
        <w:t xml:space="preserve">завершенні, що допомагає зрозуміти психологічний механізм і проаналізувати продуктивність творчості. </w:t>
      </w:r>
    </w:p>
    <w:p w:rsidR="005923D1"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Дослідження психології творчості з’явились у кінці ХІХ – на початку ХХ століття на основі теорії творчості. Започаткували дослідження проблем творчості Т. Рібо та П. К. Енгельмейер. Пізніше С. О. Грузенберг зробив одну з перших спроб дійти певного синтезу різних напрямків у дослідженні творчості. В цілому ж на початковому етапі розвитку психології творчості переважали теоретичні дослідження художньої та науково-філософської творчості. Остання розглядалась як яскраво виражений прояв свободи людського духу, який дуже важко або взагалі неможливо науково вивчати, на який не здатна впливати свідома діяльність людини. Наукове вивчення творчості актуалізував стрімкий розвиток виробництва на початку ХХ ст. </w:t>
      </w:r>
    </w:p>
    <w:p w:rsidR="005923D1"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Сучасний стан дослідження творчості можна розглядати як процес зближення двох підходів: особистісного – дослідження суб’єкта творчої діяльності, його потреб, мотивів, знань, умінь, навичок, властивостей, самосвідомості, емоцій, почуттів та процесуального – дослідження фаз, станів, стадій та результатів перетворення предмета творчості (Д. Б. Богоявленська, Л. С. Виготський, В. В. Давидов, Д. Б. Ельконін, Г. С. Костюк, О. М. Матюшкін, В. С. Мерлін, В. О. Моляко, В. В. Рибалка, М. О. Холодна, В. С. Юркевич та ін.). </w:t>
      </w:r>
    </w:p>
    <w:p w:rsidR="00234CBE"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Наразі змістом творчої діяльності, процесуальними рисами творчості, зі слів І. Я. Лернера, виступають: 1) самостійне здійснення ближнього і дальнього, внутрішньосистемного та міжсистемного переносу знань, умінь у нову ситуацію; 2) бачення нової проблеми в традиційній ситуації; 3) сприймання структури об’єкта; 4) бачення нової функції об’єкта, на відміну від традиційної; 5) врахування альтернатив при розв’язуванні проблеми; 6) комбінування та перетворення раніше відомих способів діяльності в розв’язуванні нової проблеми; 7) відкидання всього відомого та створення принципово нового підходу (способу, пояснення). </w:t>
      </w:r>
    </w:p>
    <w:p w:rsidR="00234CBE"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Процесуальні риси творчої діяльності проявляються не одночасно при </w:t>
      </w:r>
      <w:r w:rsidRPr="00497E52">
        <w:rPr>
          <w:rFonts w:ascii="Times New Roman" w:hAnsi="Times New Roman" w:cs="Times New Roman"/>
          <w:sz w:val="28"/>
          <w:szCs w:val="28"/>
        </w:rPr>
        <w:lastRenderedPageBreak/>
        <w:t xml:space="preserve">розв’язуванні кожної проблеми, а в різних поєднаннях та з різною виразністю. Особливість описаних процесуальних рис творчої діяльності полягає в тому, що неможливо створити визначені жорсткі схеми творчої діяльності. Відсутність чітких схем, еталонів поведінки, санкцій та їх порушення є умовою творчої, нерегламентованої поведінки. </w:t>
      </w:r>
    </w:p>
    <w:p w:rsidR="00234CBE"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Щодо продуктів творчої діяльності, то умовно всі види продуктів можна поділити, у відповідності з основною спрямованістю мисленнєвого творчого пошуку, на пізнання прихованих закономірностей, знаходження способів кращої адаптації до середовища, створення нових матеріальних і духовних об’єктів. Зокрема: – відкриття на всіх рівнях, від всезагальних закономірностей існування матерії до відкриття прояву всезагального в конкретному; – винаходи, спрямовані на вдосконалення способів адаптації до середовища як через знаряддя праці, так і шляхом знаходження оптимальних способів організації діяльності, взаємодії між людьми, впливу на них; – створення нової форми матерії, починаючи з матеріалів і закінчуючи творами мистецтва [132]. </w:t>
      </w:r>
    </w:p>
    <w:p w:rsidR="00234CBE"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Іншим важливим продуктом творчої діяльності є власне способи дій: організація навчальної та трудової діяльності, знаходження способів розв’язування проблемних задач тощо. </w:t>
      </w:r>
    </w:p>
    <w:p w:rsidR="00234CBE"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Оптимізації, розвитку творчої діяльності, сприяє комплексний аналіз психологічних компонентів структури творчої особистості, представленої В. О. Моляко, зокрема: 1) сфери реалізації творчої діяльності, її переважаючого типу (науково-логічний, техніко-конструктивний, вербально-поетичний, музично-руховий, практично-технологічний, ситуативний); 2) проявів творчості (реконструктивна, комбінаторна творчість, творчість з використанням аналогій); 3) проявів інтелекту, що фіксуються у розумінні та структуруванні інформації, постановці задачі, пошуку й конструюванні розв’язань, прогнозуванні розв’язань, гіпотез, задумів; 4) динаміки діяльності (повільна, швидка, надшвидка); 5) рівня досягнень, що визначається за тими завданнями, що їх ставить перед собою конкретний суб’єкт; 6) емоційної </w:t>
      </w:r>
      <w:r w:rsidRPr="00497E52">
        <w:rPr>
          <w:rFonts w:ascii="Times New Roman" w:hAnsi="Times New Roman" w:cs="Times New Roman"/>
          <w:sz w:val="28"/>
          <w:szCs w:val="28"/>
        </w:rPr>
        <w:lastRenderedPageBreak/>
        <w:t xml:space="preserve">забарвленості, що вирізняється типом емоційних реагувань (натхненний, упевнений, сумнівний) [105]. </w:t>
      </w:r>
    </w:p>
    <w:p w:rsidR="00234CBE"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Дана структура описує домінуючі характеристики творчої обдарованості, своєрідність поєднання найбільш важливих якостей. Вчений наголошує на важливості вивчення творчості «через» особистість та важливість постановки задачі для розгортання процесу творчості. </w:t>
      </w:r>
    </w:p>
    <w:p w:rsidR="00234CBE"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В. О. Моляко вважає, що складна взаємодія процесуального і особистісного у творчості базується на стратегіальній організації процесу творчої діяльності. Основою її виступає психічна система регулювання творчої поведінки та розумової діяльності, яка й породжує своєрідні особистісні новоутворення у вигляді програм діяльності, які містять логічні складові, інтуїтивні компоненти, прояви ситуативного передбачення тощо. Специфічний сенс цих утворень полягає у готовності людини до творчої діяльності, у наявності в суб’єкта комплексу вмінь, здібностей щодо здійснення творчої діяльності взагалі або певних її видів (наука, техніка, мистецтво, виробництво, політика і т. ін.) [136]. </w:t>
      </w:r>
    </w:p>
    <w:p w:rsidR="00F57DB5" w:rsidRPr="00497E52" w:rsidRDefault="00F57DB5" w:rsidP="00497E52">
      <w:pPr>
        <w:widowControl w:val="0"/>
        <w:spacing w:after="0" w:line="360" w:lineRule="auto"/>
        <w:ind w:firstLine="567"/>
        <w:jc w:val="both"/>
        <w:rPr>
          <w:rFonts w:ascii="Times New Roman" w:hAnsi="Times New Roman" w:cs="Times New Roman"/>
          <w:sz w:val="28"/>
          <w:szCs w:val="28"/>
        </w:rPr>
      </w:pPr>
      <w:r w:rsidRPr="00497E52">
        <w:rPr>
          <w:rFonts w:ascii="Times New Roman" w:hAnsi="Times New Roman" w:cs="Times New Roman"/>
          <w:sz w:val="28"/>
          <w:szCs w:val="28"/>
        </w:rPr>
        <w:t xml:space="preserve">Окрім актуальності особистісних та процесуальних характеристик у творчості важливо враховувати сприятливі періоди її онтогенезу. Дослідження, проведені В. М. Дружиніним і Н. В. Хазратовою, показали, що розвиток творчості проходить щонайменше дві фази. Перша фаза – розвиток «первинної креативності» як загальної творчої здібності, не спеціалізованої щодо відповідної галузі людської життєдіяльності. Сенситивний період цього етапу наступає у 3–5 років. У цей час наслідування дитини значущому дорослому, як креативному взірцю, є основним механізмом формування творчості. Можливо також, що на якийсь період креативність переходить у латентний стан (феномен «дитячої творчості»). Друга фаза – підлітковий і юнацький вік (від 13 до 20 років). У цей період на основі «первинної креативності» формується «спеціалізована креативність»: здібність до творчості, пов’язана з відповідною сферою людської діяльності, як її «зворотна сторона» – доповнення й альтернатива [58, с. 217]. </w:t>
      </w:r>
      <w:bookmarkStart w:id="0" w:name="_GoBack"/>
      <w:bookmarkEnd w:id="0"/>
    </w:p>
    <w:sectPr w:rsidR="00F57DB5" w:rsidRPr="00497E52" w:rsidSect="00497E52">
      <w:pgSz w:w="11906" w:h="16838"/>
      <w:pgMar w:top="1134" w:right="85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altName w:val="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MjUyMDUztzAzsTRW0lEKTi0uzszPAykwrAUADrhJfiwAAAA="/>
  </w:docVars>
  <w:rsids>
    <w:rsidRoot w:val="0080003A"/>
    <w:rsid w:val="000C6839"/>
    <w:rsid w:val="00134F3A"/>
    <w:rsid w:val="00143E76"/>
    <w:rsid w:val="00223E69"/>
    <w:rsid w:val="00234CBE"/>
    <w:rsid w:val="00451AEC"/>
    <w:rsid w:val="00497E52"/>
    <w:rsid w:val="00574F47"/>
    <w:rsid w:val="005923D1"/>
    <w:rsid w:val="005C23AC"/>
    <w:rsid w:val="0074139C"/>
    <w:rsid w:val="007C3BAF"/>
    <w:rsid w:val="0080003A"/>
    <w:rsid w:val="008112E0"/>
    <w:rsid w:val="00A30BE6"/>
    <w:rsid w:val="00B359E1"/>
    <w:rsid w:val="00B87DD5"/>
    <w:rsid w:val="00CD5D53"/>
    <w:rsid w:val="00F37B6A"/>
    <w:rsid w:val="00F57DB5"/>
    <w:rsid w:val="00FF07E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67744C-9CD1-41B6-9C46-BCF7E4901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1</Pages>
  <Words>3144</Words>
  <Characters>1792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2</cp:revision>
  <dcterms:created xsi:type="dcterms:W3CDTF">2022-08-31T13:13:00Z</dcterms:created>
  <dcterms:modified xsi:type="dcterms:W3CDTF">2022-08-31T15:37:00Z</dcterms:modified>
</cp:coreProperties>
</file>